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Large Value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159D739" w:rsidR="00661C78" w:rsidRDefault="00A701E3">
      <w:r>
        <w:rPr>
          <w:noProof/>
        </w:rPr>
        <w:drawing>
          <wp:inline distT="0" distB="0" distL="0" distR="0" wp14:anchorId="4E8E6828" wp14:editId="7AB7342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701E3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4:00Z</dcterms:modified>
</cp:coreProperties>
</file>